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number-line-distances"/>
      <w:r>
        <w:t xml:space="preserve">Lesson 13: Number Line Distances</w:t>
      </w:r>
      <w:bookmarkEnd w:id="20"/>
    </w:p>
    <w:p>
      <w:pPr>
        <w:pStyle w:val="Heading3"/>
      </w:pPr>
      <w:bookmarkStart w:id="21" w:name="math-talk-how-far"/>
      <w:r>
        <w:t xml:space="preserve">13.1: Math Talk: How Far?</w:t>
      </w:r>
      <w:bookmarkEnd w:id="21"/>
    </w:p>
    <w:p>
      <w:pPr>
        <w:pStyle w:val="FirstParagraph"/>
      </w:pPr>
      <w:r>
        <w:t xml:space="preserve">Evaluate mentally: How far away is each house from the school?</w:t>
      </w:r>
    </w:p>
    <w:p>
      <w:pPr>
        <w:pStyle w:val="BodyText"/>
      </w:pPr>
      <w:r>
        <w:t xml:space="preserve">Unable to process &lt;img src="/image_files/47.png"&gt;</w:t>
      </w:r>
      <w:r>
        <w:t xml:space="preserve">Failed: convert -density 300 /app/tmp/svgtopng-1605869136.030698.svg /app/tmp/svgtopng-1605869136.030698.png</w:t>
      </w:r>
      <w:r>
        <w:t xml:space="preserve"> </w:t>
      </w:r>
      <w:r>
        <w:t xml:space="preserve">Backtrace:</w:t>
      </w:r>
      <w:r>
        <w:t xml:space="preserve"> </w:t>
      </w:r>
      <w:r>
        <w:t xml:space="preserve">/app/app/services/script/runner.rb:35:in `block in call_popen3'</w:t>
      </w:r>
      <w:r>
        <w:t xml:space="preserve"> </w:t>
      </w:r>
      <w:r>
        <w:t xml:space="preserve">/app/vendor/ruby-2.6.6/lib/ruby/2.6.0/open3.rb:219:in `popen_run'</w:t>
      </w:r>
      <w:r>
        <w:t xml:space="preserve"> </w:t>
      </w:r>
      <w:r>
        <w:t xml:space="preserve">/app/vendor/ruby-2.6.6/lib/ruby/2.6.0/open3.rb:101:in `popen3'</w:t>
      </w:r>
      <w:r>
        <w:t xml:space="preserve"> </w:t>
      </w:r>
      <w:r>
        <w:t xml:space="preserve">/app/app/services/script/runner.rb:30:in `call_popen3'</w:t>
      </w:r>
      <w:r>
        <w:t xml:space="preserve"> </w:t>
      </w:r>
      <w:r>
        <w:t xml:space="preserve">/app/app/services/script/runner.rb:26:in `run_cmd'</w:t>
      </w:r>
      <w:r>
        <w:t xml:space="preserve"> </w:t>
      </w:r>
      <w:r>
        <w:t xml:space="preserve">/app/app/services/script/svg_to_png.rb:19:in `convert_svg_to_png'</w:t>
      </w:r>
      <w:r>
        <w:t xml:space="preserve"> </w:t>
      </w:r>
      <w:r>
        <w:t xml:space="preserve">/app/app/services/script/svg_to_png.rb:12:in `to_png'</w:t>
      </w:r>
      <w:r>
        <w:t xml:space="preserve"> </w:t>
      </w:r>
      <w:r>
        <w:t xml:space="preserve">/app/vendor/bundle/ruby/2.6.0/bundler/gems/embeddable_content-a737c50640c4/app/services/embeddable_content/images/image_downloader.rb:37:in `png_rendered_from_svg'</w:t>
      </w:r>
      <w:r>
        <w:t xml:space="preserve"> </w:t>
      </w:r>
      <w:r>
        <w:t xml:space="preserve">/app/vendor/bundle/ruby/2.6.0/bundler/gems/embeddable_content-a737c50640c4/app/services/embeddable_content/images/image_downloader.rb:33:in `raw_image_data'</w:t>
      </w:r>
      <w:r>
        <w:t xml:space="preserve"> </w:t>
      </w:r>
      <w:r>
        <w:t xml:space="preserve">/app/vendor/bundle/ruby/2.6.0/bundler/gems/embeddable_content-a737c50640c4/app/services/embeddable_content/images/image_downloader.rb:13:in `block in save'</w:t>
      </w:r>
      <w:r>
        <w:t xml:space="preserve"> </w:t>
      </w:r>
      <w:r>
        <w:t xml:space="preserve">/app/vendor/bundle/ruby/2.6.0/bundler/gems/embeddable_content-a737c50640c4/app/services/embeddable_content/images/image_downloader.rb:13:in `tap'</w:t>
      </w:r>
      <w:r>
        <w:t xml:space="preserve"> </w:t>
      </w:r>
      <w:r>
        <w:t xml:space="preserve">/app/vendor/bundle/ruby/2.6.0/bundler/gems/embeddable_content-a737c50640c4/app/services/embeddable_content/images/image_downloader.rb:13:in `save'</w:t>
      </w:r>
      <w:r>
        <w:t xml:space="preserve"> </w:t>
      </w:r>
      <w:r>
        <w:t xml:space="preserve">/app/vendor/bundle/ruby/2.6.0/bundler/gems/embeddable_content-a737c50640c4/app/services/embeddable_content/images/img_tag_attributes.rb:75:in `downloaded_image'</w:t>
      </w:r>
      <w:r>
        <w:t xml:space="preserve"> </w:t>
      </w:r>
      <w:r>
        <w:t xml:space="preserve">/app/vendor/bundle/ruby/2.6.0/bundler/gems/embeddable_content-a737c50640c4/app/services/embeddable_content/images/img_tag_attributes.rb:71:in `downloaded_file_url'</w:t>
      </w:r>
      <w:r>
        <w:t xml:space="preserve"> </w:t>
      </w:r>
      <w:r>
        <w:t xml:space="preserve">/app/vendor/bundle/ruby/2.6.0/bundler/gems/embeddable_content-a737c50640c4/app/services/embeddable_content/images/img_tag_attributes.rb:31:in `src'</w:t>
      </w:r>
      <w:r>
        <w:t xml:space="preserve"> </w:t>
      </w:r>
      <w:r>
        <w:t xml:space="preserve">/app/vendor/bundle/ruby/2.6.0/bundler/gems/embeddable_content-a737c50640c4/app/services/embeddable_content/images/img_tag_attributes.rb:20:in `to_h'</w:t>
      </w:r>
      <w:r>
        <w:t xml:space="preserve"> </w:t>
      </w:r>
      <w:r>
        <w:t xml:space="preserve">/app/vendor/bundle/ruby/2.6.0/bundler/gems/embeddable_content-a737c50640c4/app/services/embeddable_content/images/node_processor.rb:13:in `img_tag_attrs'</w:t>
      </w:r>
      <w:r>
        <w:t xml:space="preserve"> </w:t>
      </w:r>
      <w:r>
        <w:t xml:space="preserve">/app/vendor/bundle/ruby/2.6.0/bundler/gems/embeddable_content-a737c50640c4/app/views/embeddable_content/replacements/images/_image_embed.html.slim:5:in `_vendor_bundle_ruby_______bundler_gems_embeddable_content_a___c_____c__app_views_embeddable_content_replacements_images__image_embed_html_slim__4180629115487305340_70011007115440'</w:t>
      </w:r>
      <w:r>
        <w:t xml:space="preserve"> </w:t>
      </w:r>
      <w:r>
        <w:t xml:space="preserve">/app/vendor/bundle/ruby/2.6.0/bundler/gems/rails-457d9dc939f1/actionview/lib/action_view/base.rb:274:in `_run'</w:t>
      </w:r>
      <w:r>
        <w:t xml:space="preserve"> </w:t>
      </w:r>
      <w:r>
        <w:t xml:space="preserve">/app/vendor/bundle/ruby/2.6.0/bundler/gems/rails-457d9dc939f1/actionview/lib/action_view/template.rb:185:in `block in render'</w:t>
      </w:r>
      <w:r>
        <w:t xml:space="preserve"> </w:t>
      </w:r>
      <w:r>
        <w:t xml:space="preserve">/app/vendor/bundle/ruby/2.6.0/bundler/gems/rails-457d9dc939f1/activesupport/lib/active_support/notifications.rb:182:in `instrument'</w:t>
      </w:r>
      <w:r>
        <w:t xml:space="preserve"> </w:t>
      </w:r>
      <w:r>
        <w:t xml:space="preserve">/app/vendor/bundle/ruby/2.6.0/bundler/gems/rails-457d9dc939f1/actionview/lib/action_view/template.rb:385:in `instrument_render_template'</w:t>
      </w:r>
      <w:r>
        <w:t xml:space="preserve"> </w:t>
      </w:r>
      <w:r>
        <w:t xml:space="preserve">/app/vendor/bundle/ruby/2.6.0/bundler/gems/rails-457d9dc939f1/actionview/lib/action_view/template.rb:183:in `render'</w:t>
      </w:r>
      <w:r>
        <w:t xml:space="preserve"> </w:t>
      </w:r>
      <w:r>
        <w:t xml:space="preserve">/app/vendor/bundle/ruby/2.6.0/bundler/gems/rails-457d9dc939f1/actionview/lib/action_view/renderer/partial_renderer.rb:357:in `block in render_partial'</w:t>
      </w:r>
      <w:r>
        <w:t xml:space="preserve"> </w:t>
      </w:r>
      <w:r>
        <w:t xml:space="preserve">/app/vendor/bundle/ruby/2.6.0/bundler/gems/rails-457d9dc939f1/actionview/lib/action_view/renderer/abstract_renderer.rb:88:in `block in instrument'</w:t>
      </w:r>
      <w:r>
        <w:t xml:space="preserve"> </w:t>
      </w:r>
      <w:r>
        <w:t xml:space="preserve">/app/vendor/bundle/ruby/2.6.0/bundler/gems/rails-457d9dc939f1/activesupport/lib/active_support/notifications.rb:180:in `block in instrument'</w:t>
      </w:r>
      <w:r>
        <w:t xml:space="preserve"> </w:t>
      </w:r>
      <w:r>
        <w:t xml:space="preserve">/app/vendor/bundle/ruby/2.6.0/bundler/gems/rails-457d9dc939f1/activesupport/lib/active_support/notifications/instrumenter.rb:24:in `instrument'</w:t>
      </w:r>
      <w:r>
        <w:t xml:space="preserve"> </w:t>
      </w:r>
      <w:r>
        <w:t xml:space="preserve">/app/vendor/bundle/ruby/2.6.0/bundler/gems/rails-457d9dc939f1/activesupport/lib/active_support/notifications.rb:180:in `instrument'</w:t>
      </w:r>
      <w:r>
        <w:t xml:space="preserve"> </w:t>
      </w:r>
      <w:r>
        <w:t xml:space="preserve">/app/vendor/bundle/ruby/2.6.0/bundler/gems/rails-457d9dc939f1/actionview/lib/action_view/renderer/abstract_renderer.rb:87:in `instrument'</w:t>
      </w:r>
      <w:r>
        <w:t xml:space="preserve"> </w:t>
      </w:r>
      <w:r>
        <w:t xml:space="preserve">/app/vendor/bundle/ruby/2.6.0/bundler/gems/rails-457d9dc939f1/actionview/lib/action_view/renderer/partial_renderer.rb:346:in `render_partial'</w:t>
      </w:r>
      <w:r>
        <w:t xml:space="preserve"> </w:t>
      </w:r>
      <w:r>
        <w:t xml:space="preserve">/app/vendor/bundle/ruby/2.6.0/bundler/gems/rails-457d9dc939f1/actionview/lib/action_view/renderer/partial_renderer.rb:317:in `render'</w:t>
      </w:r>
      <w:r>
        <w:t xml:space="preserve"> </w:t>
      </w:r>
      <w:r>
        <w:t xml:space="preserve">/app/vendor/bundle/ruby/2.6.0/bundler/gems/rails-457d9dc939f1/actionview/lib/action_view/renderer/renderer.rb:65:in `render_partial_to_object'</w:t>
      </w:r>
      <w:r>
        <w:t xml:space="preserve"> </w:t>
      </w:r>
      <w:r>
        <w:t xml:space="preserve">/app/vendor/bundle/ruby/2.6.0/bundler/gems/rails-457d9dc939f1/actionview/lib/action_view/renderer/renderer.rb:53:in `render_partial'</w:t>
      </w:r>
      <w:r>
        <w:t xml:space="preserve"> </w:t>
      </w:r>
      <w:r>
        <w:t xml:space="preserve">/app/vendor/bundle/ruby/2.6.0/bundler/gems/rails-457d9dc939f1/actionview/lib/action_view/helpers/rendering_helper.rb:38:in `render'</w:t>
      </w:r>
      <w:r>
        <w:t xml:space="preserve"> </w:t>
      </w:r>
      <w:r>
        <w:t xml:space="preserve">/app/vendor/bundle/ruby/2.6.0/gems/haml-5.1.2/lib/haml/helpers/action_view_mods.rb:15:in `render'</w:t>
      </w:r>
      <w:r>
        <w:t xml:space="preserve"> </w:t>
      </w:r>
      <w:r>
        <w:t xml:space="preserve">/app/vendor/bundle/ruby/2.6.0/bundler/gems/embeddable_content-a737c50640c4/app/views/embeddable_content/replacements/images/editable.html.slim:1:in `_vendor_bundle_ruby_______bundler_gems_embeddable_content_a___c_____c__app_views_embeddable_content_replacements_images_editable_html_slim__1898239810406054991_70011359066780'</w:t>
      </w:r>
      <w:r>
        <w:t xml:space="preserve"> </w:t>
      </w:r>
      <w:r>
        <w:t xml:space="preserve">/app/vendor/bundle/ruby/2.6.0/bundler/gems/rails-457d9dc939f1/actionview/lib/action_view/base.rb:274:in `_run'</w:t>
      </w:r>
      <w:r>
        <w:t xml:space="preserve"> </w:t>
      </w:r>
      <w:r>
        <w:t xml:space="preserve">/app/vendor/bundle/ruby/2.6.0/bundler/gems/rails-457d9dc939f1/actionview/lib/action_view/template.rb:185:in `block in render'</w:t>
      </w:r>
      <w:r>
        <w:t xml:space="preserve"> </w:t>
      </w:r>
      <w:r>
        <w:t xml:space="preserve">/app/vendor/bundle/ruby/2.6.0/bundler/gems/rails-457d9dc939f1/activesupport/lib/active_support/notifications.rb:182:in `instrument'</w:t>
      </w:r>
      <w:r>
        <w:t xml:space="preserve"> </w:t>
      </w:r>
      <w:r>
        <w:t xml:space="preserve">/app/vendor/bundle/ruby/2.6.0/bundler/gems/rails-457d9dc939f1/actionview/lib/action_view/template.rb:385:in `instrument_render_template'</w:t>
      </w:r>
      <w:r>
        <w:t xml:space="preserve"> </w:t>
      </w:r>
      <w:r>
        <w:t xml:space="preserve">/app/vendor/bundle/ruby/2.6.0/bundler/gems/rails-457d9dc939f1/actionview/lib/action_view/template.rb:183:in `render'</w:t>
      </w:r>
      <w:r>
        <w:t xml:space="preserve"> </w:t>
      </w:r>
      <w:r>
        <w:t xml:space="preserve">/app/vendor/bundle/ruby/2.6.0/bundler/gems/rails-457d9dc939f1/actionview/lib/action_view/renderer/template_renderer.rb:58:in `block (2 levels) in render_template'</w:t>
      </w:r>
      <w:r>
        <w:t xml:space="preserve"> </w:t>
      </w:r>
      <w:r>
        <w:t xml:space="preserve">/app/vendor/bundle/ruby/2.6.0/bundler/gems/rails-457d9dc939f1/actionview/lib/action_view/renderer/abstract_renderer.rb:88:in `block in instrument'</w:t>
      </w:r>
      <w:r>
        <w:t xml:space="preserve"> </w:t>
      </w:r>
      <w:r>
        <w:t xml:space="preserve">/app/vendor/bundle/ruby/2.6.0/bundler/gems/rails-457d9dc939f1/activesupport/lib/active_support/notifications.rb:180:in `block in instrument'</w:t>
      </w:r>
      <w:r>
        <w:t xml:space="preserve"> </w:t>
      </w:r>
      <w:r>
        <w:t xml:space="preserve">/app/vendor/bundle/ruby/2.6.0/bundler/gems/rails-457d9dc939f1/activesupport/lib/active_support/notifications/instrumenter.rb:24:in `instrument'</w:t>
      </w:r>
      <w:r>
        <w:t xml:space="preserve"> </w:t>
      </w:r>
      <w:r>
        <w:t xml:space="preserve">/app/vendor/bundle/ruby/2.6.0/bundler/gems/rails-457d9dc939f1/activesupport/lib/active_support/notifications.rb:180:in `instrument'</w:t>
      </w:r>
      <w:r>
        <w:t xml:space="preserve"> </w:t>
      </w:r>
      <w:r>
        <w:t xml:space="preserve">/app/vendor/bundle/ruby/2.6.0/bundler/gems/rails-457d9dc939f1/actionview/lib/action_view/renderer/abstract_renderer.rb:87:in `instrument'</w:t>
      </w:r>
      <w:r>
        <w:t xml:space="preserve"> </w:t>
      </w:r>
      <w:r>
        <w:t xml:space="preserve">/app/vendor/bundle/ruby/2.6.0/bundler/gems/rails-457d9dc939f1/actionview/lib/action_view/renderer/template_renderer.rb:57:in `block in render_template'</w:t>
      </w:r>
      <w:r>
        <w:t xml:space="preserve"> </w:t>
      </w:r>
      <w:r>
        <w:t xml:space="preserve">/app/vendor/bundle/ruby/2.6.0/bundler/gems/rails-457d9dc939f1/actionview/lib/action_view/renderer/template_renderer.rb:65:in `render_with_layout'</w:t>
      </w:r>
      <w:r>
        <w:t xml:space="preserve"> </w:t>
      </w:r>
      <w:r>
        <w:t xml:space="preserve">/app/vendor/bundle/ruby/2.6.0/bundler/gems/rails-457d9dc939f1/actionview/lib/action_view/renderer/template_renderer.rb:56:in `render_template'</w:t>
      </w:r>
      <w:r>
        <w:t xml:space="preserve"> </w:t>
      </w:r>
      <w:r>
        <w:t xml:space="preserve">/app/vendor/bundle/ruby/2.6.0/bundler/gems/rails-457d9dc939f1/actionview/lib/action_view/renderer/template_renderer.rb:13:in `render'</w:t>
      </w:r>
      <w:r>
        <w:t xml:space="preserve"> </w:t>
      </w:r>
      <w:r>
        <w:t xml:space="preserve">/app/vendor/bundle/ruby/2.6.0/bundler/gems/rails-457d9dc939f1/actionview/lib/action_view/renderer/renderer.rb:61:in `render_template_to_object'</w:t>
      </w:r>
      <w:r>
        <w:t xml:space="preserve"> </w:t>
      </w:r>
      <w:r>
        <w:t xml:space="preserve">/app/vendor/bundle/ruby/2.6.0/bundler/gems/rails-457d9dc939f1/actionview/lib/action_view/renderer/renderer.rb:29:in `render_to_object'</w:t>
      </w:r>
      <w:r>
        <w:t xml:space="preserve"> </w:t>
      </w:r>
      <w:r>
        <w:t xml:space="preserve">/app/vendor/bundle/ruby/2.6.0/bundler/gems/rails-457d9dc939f1/actionview/lib/action_view/rendering.rb:117:in `block in _render_template'</w:t>
      </w:r>
      <w:r>
        <w:t xml:space="preserve"> </w:t>
      </w:r>
      <w:r>
        <w:t xml:space="preserve">/app/vendor/bundle/ruby/2.6.0/bundler/gems/rails-457d9dc939f1/actionview/lib/action_view/base.rb:304:in `in_rendering_context'</w:t>
      </w:r>
      <w:r>
        <w:t xml:space="preserve"> </w:t>
      </w:r>
      <w:r>
        <w:t xml:space="preserve">/app/vendor/bundle/ruby/2.6.0/bundler/gems/rails-457d9dc939f1/actionview/lib/action_view/rendering.rb:116:in `_render_template'</w:t>
      </w:r>
      <w:r>
        <w:t xml:space="preserve"> </w:t>
      </w:r>
      <w:r>
        <w:t xml:space="preserve">/app/vendor/bundle/ruby/2.6.0/bundler/gems/rails-457d9dc939f1/actionpack/lib/action_controller/metal/streaming.rb:218:in `_render_template'</w:t>
      </w:r>
      <w:r>
        <w:t xml:space="preserve"> </w:t>
      </w:r>
      <w:r>
        <w:t xml:space="preserve">/app/vendor/bundle/ruby/2.6.0/bundler/gems/rails-457d9dc939f1/actionview/lib/action_view/rendering.rb:103:in `render_to_body'</w:t>
      </w:r>
      <w:r>
        <w:t xml:space="preserve"> </w:t>
      </w:r>
      <w:r>
        <w:t xml:space="preserve">/app/vendor/bundle/ruby/2.6.0/bundler/gems/rails-457d9dc939f1/actionpack/lib/action_controller/metal/rendering.rb:52:in `render_to_body'</w:t>
      </w:r>
      <w:r>
        <w:t xml:space="preserve"> </w:t>
      </w:r>
      <w:r>
        <w:t xml:space="preserve">/app/vendor/bundle/ruby/2.6.0/bundler/gems/rails-457d9dc939f1/actionpack/lib/action_controller/metal/renderers.rb:142:in `render_to_body'</w:t>
      </w:r>
      <w:r>
        <w:t xml:space="preserve"> </w:t>
      </w:r>
      <w:r>
        <w:t xml:space="preserve">/app/vendor/bundle/ruby/2.6.0/bundler/gems/rails-457d9dc939f1/actionpack/lib/abstract_controller/rendering.rb:46:in `render_to_string'</w:t>
      </w:r>
      <w:r>
        <w:t xml:space="preserve"> </w:t>
      </w:r>
      <w:r>
        <w:t xml:space="preserve">/app/vendor/bundle/ruby/2.6.0/bundler/gems/rails-457d9dc939f1/actionpack/lib/action_controller/metal/rendering.rb:41:in `render_to_string'</w:t>
      </w:r>
      <w:r>
        <w:t xml:space="preserve"> </w:t>
      </w:r>
      <w:r>
        <w:t xml:space="preserve">/app/vendor/bundle/ruby/2.6.0/bundler/gems/rails-457d9dc939f1/actionpack/lib/action_controller/renderer.rb:96:in `render'</w:t>
      </w:r>
      <w:r>
        <w:t xml:space="preserve"> </w:t>
      </w:r>
      <w:r>
        <w:t xml:space="preserve">/app/vendor/bundle/ruby/2.6.0/bundler/gems/rails-457d9dc939f1/actionpack/lib/action_controller/metal/rendering.rb:11:in `render'</w:t>
      </w:r>
      <w:r>
        <w:t xml:space="preserve"> </w:t>
      </w:r>
      <w:r>
        <w:t xml:space="preserve">/app/vendor/bundle/ruby/2.6.0/bundler/gems/embeddable_content-a737c50640c4/app/services/embeddable_content/template_manager.rb:73:in `render_path'</w:t>
      </w:r>
      <w:r>
        <w:t xml:space="preserve"> </w:t>
      </w:r>
      <w:r>
        <w:t xml:space="preserve">/app/vendor/bundle/ruby/2.6.0/bundler/gems/embeddable_content-a737c50640c4/app/services/embeddable_content/template_manager.rb:69:in `render_target'</w:t>
      </w:r>
      <w:r>
        <w:t xml:space="preserve"> </w:t>
      </w:r>
      <w:r>
        <w:t xml:space="preserve">/app/vendor/bundle/ruby/2.6.0/bundler/gems/embeddable_content-a737c50640c4/app/services/embeddable_content/replacement_template_manager.rb:4:in `replacement_node'</w:t>
      </w:r>
      <w:r>
        <w:t xml:space="preserve"> </w:t>
      </w:r>
      <w:r>
        <w:t xml:space="preserve">/app/vendor/bundle/ruby/2.6.0/bundler/gems/embeddable_content-a737c50640c4/app/services/embeddable_content/template_based.rb:3:in `replacement_node'</w:t>
      </w:r>
      <w:r>
        <w:t xml:space="preserve"> </w:t>
      </w:r>
      <w:r>
        <w:t xml:space="preserve">/app/vendor/bundle/ruby/2.6.0/bundler/gems/embeddable_content-a737c50640c4/app/services/embeddable_content/template_based.rb:12:in `replace_node'</w:t>
      </w:r>
      <w:r>
        <w:t xml:space="preserve"> </w:t>
      </w:r>
      <w:r>
        <w:t xml:space="preserve">/app/vendor/bundle/ruby/2.6.0/bundler/gems/embeddable_content-a737c50640c4/app/services/embeddable_content/images/node_processor.rb:50:in `replace_node'</w:t>
      </w:r>
      <w:r>
        <w:t xml:space="preserve"> </w:t>
      </w:r>
      <w:r>
        <w:t xml:space="preserve">/app/vendor/bundle/ruby/2.6.0/bundler/gems/embeddable_content-a737c50640c4/app/services/embeddable_content/node_processor.rb:44:in `process_node'</w:t>
      </w:r>
      <w:r>
        <w:t xml:space="preserve"> </w:t>
      </w:r>
      <w:r>
        <w:t xml:space="preserve">/app/vendor/bundle/ruby/2.6.0/bundler/gems/embeddable_content-a737c50640c4/app/services/embeddable_content/node_processor.rb:23:in `process!'</w:t>
      </w:r>
      <w:r>
        <w:t xml:space="preserve"> </w:t>
      </w:r>
      <w:r>
        <w:t xml:space="preserve">/app/vendor/bundle/ruby/2.6.0/bundler/gems/embeddable_content-a737c50640c4/app/services/embeddable_content/doc_processor.rb:47:in `process_node'</w:t>
      </w:r>
      <w:r>
        <w:t xml:space="preserve"> </w:t>
      </w:r>
      <w:r>
        <w:t xml:space="preserve">/app/vendor/bundle/ruby/2.6.0/bundler/gems/embeddable_content-a737c50640c4/app/services/embeddable_content/doc_processor.rb:37:in `block in process_matching_nodes'</w:t>
      </w:r>
      <w:r>
        <w:t xml:space="preserve"> </w:t>
      </w:r>
      <w:r>
        <w:t xml:space="preserve">/app/vendor/bundle/ruby/2.6.0/gems/nokogiri-1.10.9/lib/nokogiri/xml/node_set.rb:238:in `block in each'</w:t>
      </w:r>
      <w:r>
        <w:t xml:space="preserve"> </w:t>
      </w:r>
      <w:r>
        <w:t xml:space="preserve">/app/vendor/bundle/ruby/2.6.0/gems/nokogiri-1.10.9/lib/nokogiri/xml/node_set.rb:237:in `upto'</w:t>
      </w:r>
      <w:r>
        <w:t xml:space="preserve"> </w:t>
      </w:r>
      <w:r>
        <w:t xml:space="preserve">/app/vendor/bundle/ruby/2.6.0/gems/nokogiri-1.10.9/lib/nokogiri/xml/node_set.rb:237:in `each'</w:t>
      </w:r>
      <w:r>
        <w:t xml:space="preserve"> </w:t>
      </w:r>
      <w:r>
        <w:t xml:space="preserve">/app/vendor/bundle/ruby/2.6.0/bundler/gems/embeddable_content-a737c50640c4/app/services/embeddable_content/doc_processor.rb:37:in `with_index'</w:t>
      </w:r>
      <w:r>
        <w:t xml:space="preserve"> </w:t>
      </w:r>
      <w:r>
        <w:t xml:space="preserve">/app/vendor/bundle/ruby/2.6.0/bundler/gems/embeddable_content-a737c50640c4/app/services/embeddable_content/doc_processor.rb:37:in `process_matching_nodes'</w:t>
      </w:r>
      <w:r>
        <w:t xml:space="preserve"> </w:t>
      </w:r>
      <w:r>
        <w:t xml:space="preserve">/app/vendor/bundle/ruby/2.6.0/bundler/gems/embeddable_content-a737c50640c4/app/services/embeddable_content/doc_processor.rb:19:in `process!'</w:t>
      </w:r>
      <w:r>
        <w:t xml:space="preserve"> </w:t>
      </w:r>
      <w:r>
        <w:t xml:space="preserve">/app/vendor/bundle/ruby/2.6.0/bundler/gems/embeddable_content-a737c50640c4/app/services/embeddable_content/embedder.rb:39:in `each'</w:t>
      </w:r>
      <w:r>
        <w:t xml:space="preserve"> </w:t>
      </w:r>
      <w:r>
        <w:t xml:space="preserve">/app/vendor/bundle/ruby/2.6.0/bundler/gems/embeddable_content-a737c50640c4/app/services/embeddable_content/embedder.rb:39:in `run_doc_processors'</w:t>
      </w:r>
      <w:r>
        <w:t xml:space="preserve"> </w:t>
      </w:r>
      <w:r>
        <w:t xml:space="preserve">/app/vendor/bundle/ruby/2.6.0/bundler/gems/embeddable_content-a737c50640c4/app/services/embeddable_content/embedder.rb:19:in `embed_content!'</w:t>
      </w:r>
      <w:r>
        <w:t xml:space="preserve"> </w:t>
      </w:r>
      <w:r>
        <w:t xml:space="preserve">/app/app/services/export/document_embedder.rb:4:in `embed'</w:t>
      </w:r>
      <w:r>
        <w:t xml:space="preserve"> </w:t>
      </w:r>
      <w:r>
        <w:t xml:space="preserve">/app/app/services/export/document_builder.rb:43:in `embedded_text'</w:t>
      </w:r>
      <w:r>
        <w:t xml:space="preserve"> </w:t>
      </w:r>
      <w:r>
        <w:t xml:space="preserve">/app/app/services/export/document_builder.rb:17:in `rendered_text'</w:t>
      </w:r>
      <w:r>
        <w:t xml:space="preserve"> </w:t>
      </w:r>
      <w:r>
        <w:t xml:space="preserve">/app/app/services/export/default_post_processor.rb:5:in `rendered_text'</w:t>
      </w:r>
      <w:r>
        <w:t xml:space="preserve"> </w:t>
      </w:r>
      <w:r>
        <w:t xml:space="preserve">/app/app/services/export/default_post_processor.rb:22:in `rendered_text_io'</w:t>
      </w:r>
      <w:r>
        <w:t xml:space="preserve"> </w:t>
      </w:r>
      <w:r>
        <w:t xml:space="preserve">/app/app/services/export/default_post_processor.rb:18:in `processed_text_io'</w:t>
      </w:r>
      <w:r>
        <w:t xml:space="preserve"> </w:t>
      </w:r>
      <w:r>
        <w:t xml:space="preserve">/app/app/services/export/default_post_processor.rb:12:in `run'</w:t>
      </w:r>
      <w:r>
        <w:t xml:space="preserve"> </w:t>
      </w:r>
      <w:r>
        <w:t xml:space="preserve">/app/app/services/export/document_builder.rb:63:in `rendered_text_io'</w:t>
      </w:r>
      <w:r>
        <w:t xml:space="preserve"> </w:t>
      </w:r>
      <w:r>
        <w:t xml:space="preserve">/app/app/services/export/document_builder.rb:13:in `run'</w:t>
      </w:r>
      <w:r>
        <w:t xml:space="preserve"> </w:t>
      </w:r>
      <w:r>
        <w:t xml:space="preserve">/app/app/models/document.rb:19:in `build_attachment'</w:t>
      </w:r>
      <w:r>
        <w:t xml:space="preserve"> </w:t>
      </w:r>
      <w:r>
        <w:t xml:space="preserve">/app/app/services/compression/document_zipper.rb:11:in `block in documents'</w:t>
      </w:r>
      <w:r>
        <w:t xml:space="preserve"> </w:t>
      </w:r>
      <w:r>
        <w:t xml:space="preserve">/app/app/services/compression/document_zipper.rb:10:in `map'</w:t>
      </w:r>
      <w:r>
        <w:t xml:space="preserve"> </w:t>
      </w:r>
      <w:r>
        <w:t xml:space="preserve">/app/app/services/compression/document_zipper.rb:10:in `documents'</w:t>
      </w:r>
      <w:r>
        <w:t xml:space="preserve"> </w:t>
      </w:r>
      <w:r>
        <w:t xml:space="preserve">/app/app/services/compression/document_zipper.rb:6:in `blobs'</w:t>
      </w:r>
      <w:r>
        <w:t xml:space="preserve"> </w:t>
      </w:r>
      <w:r>
        <w:t xml:space="preserve">/app/app/services/compression/blob_zipper.rb:49:in `block in zip_io'</w:t>
      </w:r>
      <w:r>
        <w:t xml:space="preserve"> </w:t>
      </w:r>
      <w:r>
        <w:t xml:space="preserve">/app/vendor/bundle/ruby/2.6.0/gems/rubyzip-2.3.0/lib/zip/output_stream.rb:63:in `write_buffer'</w:t>
      </w:r>
      <w:r>
        <w:t xml:space="preserve"> </w:t>
      </w:r>
      <w:r>
        <w:t xml:space="preserve">/app/app/services/compression/blob_zipper.rb:48:in `zip_io'</w:t>
      </w:r>
    </w:p>
    <w:p>
      <w:pPr>
        <w:pStyle w:val="Heading3"/>
      </w:pPr>
      <w:bookmarkStart w:id="22" w:name="a-and-b"/>
      <w:r>
        <w:t xml:space="preserve">13.2:</w:t>
      </w:r>
      <w:r>
        <w:t xml:space="preserve"> </w:t>
      </w:r>
      <m:oMath>
        <m:r>
          <m:t>a</m:t>
        </m:r>
      </m:oMath>
      <w:r>
        <w:t xml:space="preserve"> </w:t>
      </w:r>
      <w:r>
        <w:t xml:space="preserve">and</w:t>
      </w:r>
      <w:r>
        <w:t xml:space="preserve"> </w:t>
      </w:r>
      <m:oMath>
        <m:r>
          <m:t>b</m:t>
        </m:r>
      </m:oMath>
      <w:bookmarkEnd w:id="22"/>
    </w:p>
    <w:p>
      <w:pPr>
        <w:numPr>
          <w:ilvl w:val="0"/>
          <w:numId w:val="1001"/>
        </w:numPr>
      </w:pPr>
      <w:r>
        <w:t xml:space="preserve">For each pair of values, find</w:t>
      </w:r>
      <w:r>
        <w:t xml:space="preserve"> </w:t>
      </w:r>
      <m:oMath>
        <m:r>
          <m:t>b</m:t>
        </m:r>
        <m:r>
          <m:t>−</m:t>
        </m:r>
        <m:r>
          <m:t>a</m:t>
        </m:r>
      </m:oMath>
      <w:r>
        <w:t xml:space="preserve">. Be prepared to explain your reasoning.</w:t>
      </w:r>
    </w:p>
    <w:p>
      <w:pPr>
        <w:numPr>
          <w:ilvl w:val="1"/>
          <w:numId w:val="1002"/>
        </w:numPr>
      </w:pPr>
      <m:oMath>
        <m:r>
          <m:t>a</m:t>
        </m:r>
        <m:r>
          <m:t>=</m:t>
        </m:r>
        <m:r>
          <m:t>28</m:t>
        </m:r>
        <m:r>
          <m:t>,</m:t>
        </m:r>
        <m:r>
          <m:t>b</m:t>
        </m:r>
        <m:r>
          <m:t>=</m:t>
        </m:r>
        <m:r>
          <m:t>57</m:t>
        </m:r>
      </m:oMath>
    </w:p>
    <w:p>
      <w:pPr>
        <w:numPr>
          <w:ilvl w:val="1"/>
          <w:numId w:val="1002"/>
        </w:numPr>
      </w:pPr>
      <m:oMath>
        <m:r>
          <m:t>a</m:t>
        </m:r>
        <m:r>
          <m:t>=</m:t>
        </m:r>
        <m:f>
          <m:fPr>
            <m:type m:val="bar"/>
          </m:fPr>
          <m:num>
            <m:r>
              <m:t>4</m:t>
            </m:r>
          </m:num>
          <m:den>
            <m:r>
              <m:t>5</m:t>
            </m:r>
          </m:den>
        </m:f>
        <m:r>
          <m:t>,</m:t>
        </m:r>
        <m:r>
          <m:t>b</m:t>
        </m:r>
        <m:r>
          <m:t>=</m:t>
        </m:r>
        <m:f>
          <m:fPr>
            <m:type m:val="bar"/>
          </m:fPr>
          <m:num>
            <m:r>
              <m:t>1</m:t>
            </m:r>
          </m:num>
          <m:den>
            <m:r>
              <m:t>2</m:t>
            </m:r>
          </m:den>
        </m:f>
      </m:oMath>
    </w:p>
    <w:p>
      <w:pPr>
        <w:numPr>
          <w:ilvl w:val="1"/>
          <w:numId w:val="1002"/>
        </w:numPr>
      </w:pPr>
      <m:oMath>
        <m:r>
          <m:t>a</m:t>
        </m:r>
        <m:r>
          <m:t>=</m:t>
        </m:r>
        <m:r>
          <m:t>27</m:t>
        </m:r>
        <m:r>
          <m:t>,</m:t>
        </m:r>
        <m:r>
          <m:t>b</m:t>
        </m:r>
        <m:r>
          <m:t>=</m:t>
        </m:r>
        <m:r>
          <m:rPr>
            <m:nor/>
            <m:sty m:val="p"/>
          </m:rPr>
          <m:t>-</m:t>
        </m:r>
        <m:r>
          <m:t>17</m:t>
        </m:r>
      </m:oMath>
    </w:p>
    <w:p>
      <w:pPr>
        <w:numPr>
          <w:ilvl w:val="1"/>
          <w:numId w:val="1002"/>
        </w:numPr>
      </w:pPr>
      <m:oMath>
        <m:r>
          <m:t>a</m:t>
        </m:r>
        <m:r>
          <m:t>=</m:t>
        </m:r>
        <m:r>
          <m:rPr>
            <m:nor/>
            <m:sty m:val="p"/>
          </m:rPr>
          <m:t>-</m:t>
        </m:r>
        <m:r>
          <m:t>35</m:t>
        </m:r>
        <m:r>
          <m:t>,</m:t>
        </m:r>
        <m:r>
          <m:t>b</m:t>
        </m:r>
        <m:r>
          <m:t>=</m:t>
        </m:r>
        <m:r>
          <m:rPr>
            <m:nor/>
            <m:sty m:val="p"/>
          </m:rPr>
          <m:t>-</m:t>
        </m:r>
        <m:r>
          <m:t>19</m:t>
        </m:r>
      </m:oMath>
    </w:p>
    <w:p>
      <w:pPr>
        <w:numPr>
          <w:ilvl w:val="1"/>
          <w:numId w:val="1002"/>
        </w:numPr>
      </w:pPr>
      <m:oMath>
        <m:r>
          <m:t>a</m:t>
        </m:r>
        <m:r>
          <m:t>=</m:t>
        </m:r>
        <m:r>
          <m:t>19</m:t>
        </m:r>
        <m:r>
          <m:t>,</m:t>
        </m:r>
        <m:r>
          <m:t>b</m:t>
        </m:r>
        <m:r>
          <m:t>=</m:t>
        </m:r>
        <m:r>
          <m:t>35</m:t>
        </m:r>
      </m:oMath>
    </w:p>
    <w:p>
      <w:pPr>
        <w:numPr>
          <w:ilvl w:val="1"/>
          <w:numId w:val="1002"/>
        </w:numPr>
      </w:pPr>
      <m:oMath>
        <m:r>
          <m:t>a</m:t>
        </m:r>
        <m:r>
          <m:t>=</m:t>
        </m:r>
        <m:r>
          <m:rPr>
            <m:nor/>
            <m:sty m:val="p"/>
          </m:rPr>
          <m:t>-</m:t>
        </m:r>
        <m:r>
          <m:t>106</m:t>
        </m:r>
        <m:r>
          <m:t>,</m:t>
        </m:r>
        <m:r>
          <m:t>b</m:t>
        </m:r>
        <m:r>
          <m:t>=</m:t>
        </m:r>
        <m:r>
          <m:t>43</m:t>
        </m:r>
      </m:oMath>
    </w:p>
    <w:p>
      <w:pPr>
        <w:numPr>
          <w:ilvl w:val="0"/>
          <w:numId w:val="1001"/>
        </w:numPr>
      </w:pPr>
      <w:r>
        <w:t xml:space="preserve">For which pairs of values does the subtraction give the distance between the numbers on the number line?</w:t>
      </w:r>
    </w:p>
    <w:p>
      <w:pPr>
        <w:numPr>
          <w:ilvl w:val="1"/>
          <w:numId w:val="1003"/>
        </w:numPr>
      </w:pPr>
      <w:r>
        <w:t xml:space="preserve">What do you notice about these pairs of numbers?</w:t>
      </w:r>
    </w:p>
    <w:p>
      <w:pPr>
        <w:numPr>
          <w:ilvl w:val="0"/>
          <w:numId w:val="1001"/>
        </w:numPr>
      </w:pPr>
      <w:r>
        <w:t xml:space="preserve">Given 2 numbers, how can you find the distance between them on the number line?</w:t>
      </w:r>
    </w:p>
    <w:p>
      <w:pPr>
        <w:pStyle w:val="Heading3"/>
      </w:pPr>
      <w:bookmarkStart w:id="23" w:name="its-that-far-away"/>
      <w:r>
        <w:t xml:space="preserve">13.3: It’s That Far Away</w:t>
      </w:r>
      <w:bookmarkEnd w:id="23"/>
    </w:p>
    <w:p>
      <w:pPr>
        <w:numPr>
          <w:ilvl w:val="0"/>
          <w:numId w:val="1004"/>
        </w:numPr>
      </w:pPr>
      <w:r>
        <w:t xml:space="preserve">Find 2 numbers that are</w:t>
      </w:r>
      <w:r>
        <w:t xml:space="preserve"> </w:t>
      </w:r>
      <m:oMath>
        <m:r>
          <m:t>d</m:t>
        </m:r>
      </m:oMath>
      <w:r>
        <w:t xml:space="preserve"> </w:t>
      </w:r>
      <w:r>
        <w:t xml:space="preserve">away from</w:t>
      </w:r>
      <w:r>
        <w:t xml:space="preserve"> </w:t>
      </w:r>
      <m:oMath>
        <m:r>
          <m:t>a</m:t>
        </m:r>
      </m:oMath>
      <w:r>
        <w:t xml:space="preserve"> </w:t>
      </w:r>
      <w:r>
        <w:t xml:space="preserve">on the number line.</w:t>
      </w:r>
    </w:p>
    <w:p>
      <w:pPr>
        <w:numPr>
          <w:ilvl w:val="1"/>
          <w:numId w:val="1005"/>
        </w:numPr>
      </w:pPr>
      <m:oMath>
        <m:r>
          <m:t>a</m:t>
        </m:r>
        <m:r>
          <m:t>=</m:t>
        </m:r>
        <m:r>
          <m:t>14</m:t>
        </m:r>
        <m:r>
          <m:t>,</m:t>
        </m:r>
        <m:r>
          <m:t>d</m:t>
        </m:r>
        <m:r>
          <m:t>=</m:t>
        </m:r>
        <m:r>
          <m:t>6</m:t>
        </m:r>
      </m:oMath>
    </w:p>
    <w:p>
      <w:pPr>
        <w:numPr>
          <w:ilvl w:val="1"/>
          <w:numId w:val="1005"/>
        </w:numPr>
      </w:pPr>
      <m:oMath>
        <m:r>
          <m:t>a</m:t>
        </m:r>
        <m:r>
          <m:t>=</m:t>
        </m:r>
        <m:r>
          <m:rPr>
            <m:nor/>
            <m:sty m:val="p"/>
          </m:rPr>
          <m:t>-</m:t>
        </m:r>
        <m:r>
          <m:t>7</m:t>
        </m:r>
        <m:r>
          <m:t>,</m:t>
        </m:r>
        <m:r>
          <m:t>d</m:t>
        </m:r>
        <m:r>
          <m:t>=</m:t>
        </m:r>
        <m:r>
          <m:t>16</m:t>
        </m:r>
      </m:oMath>
    </w:p>
    <w:p>
      <w:pPr>
        <w:numPr>
          <w:ilvl w:val="1"/>
          <w:numId w:val="1005"/>
        </w:numPr>
      </w:pPr>
      <m:oMath>
        <m:r>
          <m:t>a</m:t>
        </m:r>
        <m:r>
          <m:t>=</m:t>
        </m:r>
        <m:r>
          <m:t>103</m:t>
        </m:r>
        <m:r>
          <m:t>,</m:t>
        </m:r>
        <m:r>
          <m:t>d</m:t>
        </m:r>
        <m:r>
          <m:t>=</m:t>
        </m:r>
        <m:r>
          <m:t>56</m:t>
        </m:r>
      </m:oMath>
    </w:p>
    <w:p>
      <w:pPr>
        <w:numPr>
          <w:ilvl w:val="1"/>
          <w:numId w:val="1005"/>
        </w:numPr>
      </w:pPr>
      <m:oMath>
        <m:r>
          <m:t>a</m:t>
        </m:r>
        <m:r>
          <m:t>=</m:t>
        </m:r>
        <m:r>
          <m:t>4</m:t>
        </m:r>
        <m:r>
          <m:t>,</m:t>
        </m:r>
        <m:r>
          <m:t>d</m:t>
        </m:r>
        <m:r>
          <m:t>=</m:t>
        </m:r>
        <m:r>
          <m:t>138</m:t>
        </m:r>
      </m:oMath>
    </w:p>
    <w:p>
      <w:pPr>
        <w:numPr>
          <w:ilvl w:val="0"/>
          <w:numId w:val="1004"/>
        </w:numPr>
      </w:pPr>
      <w:r>
        <w:t xml:space="preserve">Use</w:t>
      </w:r>
      <w:r>
        <w:t xml:space="preserve"> </w:t>
      </w:r>
      <m:oMath>
        <m:r>
          <m:t>d</m:t>
        </m:r>
      </m:oMath>
      <w:r>
        <w:t xml:space="preserve"> </w:t>
      </w:r>
      <w:r>
        <w:t xml:space="preserve">and</w:t>
      </w:r>
      <w:r>
        <w:t xml:space="preserve"> </w:t>
      </w:r>
      <m:oMath>
        <m:r>
          <m:t>a</m:t>
        </m:r>
      </m:oMath>
      <w:r>
        <w:t xml:space="preserve"> </w:t>
      </w:r>
      <w:r>
        <w:t xml:space="preserve">to write 2 expressions that find the values that are</w:t>
      </w:r>
      <w:r>
        <w:t xml:space="preserve"> </w:t>
      </w:r>
      <m:oMath>
        <m:r>
          <m:t>d</m:t>
        </m:r>
      </m:oMath>
      <w:r>
        <w:t xml:space="preserve"> </w:t>
      </w:r>
      <w:r>
        <w:t xml:space="preserve">away from</w:t>
      </w:r>
      <w:r>
        <w:t xml:space="preserve"> </w:t>
      </w:r>
      <m:oMath>
        <m:r>
          <m:t>a</m:t>
        </m:r>
      </m:oMath>
      <w:r>
        <w:t xml:space="preserve">.</w:t>
      </w:r>
    </w:p>
    <w:p>
      <w:pPr>
        <w:numPr>
          <w:ilvl w:val="0"/>
          <w:numId w:val="1004"/>
        </w:numPr>
      </w:pPr>
      <w:r>
        <w:t xml:space="preserve">Kiran is looking at some old work where he did problems like this and found an answer that was marked correct. The answer is -18 and 46. Could Kiran figure out the values of</w:t>
      </w:r>
      <w:r>
        <w:t xml:space="preserve"> </w:t>
      </w:r>
      <m:oMath>
        <m:r>
          <m:t>a</m:t>
        </m:r>
      </m:oMath>
      <w:r>
        <w:t xml:space="preserve"> </w:t>
      </w:r>
      <w:r>
        <w:t xml:space="preserve">and</w:t>
      </w:r>
      <w:r>
        <w:t xml:space="preserve"> </w:t>
      </w:r>
      <m:oMath>
        <m:r>
          <m:t>d</m:t>
        </m:r>
      </m:oMath>
      <w:r>
        <w:t xml:space="preserve"> </w:t>
      </w:r>
      <w:r>
        <w:t xml:space="preserve">from the problem based on these values? If so, what are the values? If not, what additional information would help? Explain or show your reasoning.</w:t>
      </w:r>
    </w:p>
    <w:p>
      <w:pPr>
        <w:numPr>
          <w:ilvl w:val="0"/>
          <w:numId w:val="1004"/>
        </w:numPr>
      </w:pPr>
      <w:r>
        <w:t xml:space="preserve">In a planned neighborhood along Stepford Street, all of the houses are identical and equally distant from one another. The house at 102 Stepford Street is 2,250 feet from the house at 84 Stepford Street. Is there enough information to find the address of another house that is that same distance away from 84 Stepford Street?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0:45:37Z</dcterms:created>
  <dcterms:modified xsi:type="dcterms:W3CDTF">2020-11-20T10: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BrHO/8IvnpmHQanAU9YyeXkqMKG8fy+fyY/eHuCbAifzRlgaXI2tPyXBG1Pcwqfqog98vAoTA20MQOVNfHl4g==</vt:lpwstr>
  </property>
</Properties>
</file>